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Iran,</w:t>
      </w:r>
      <w:r>
        <w:t xml:space="preserve"> </w:t>
      </w:r>
      <w:r>
        <w:t xml:space="preserve">Islamic</w:t>
      </w:r>
      <w:r>
        <w:t xml:space="preserve"> </w:t>
      </w:r>
      <w:r>
        <w:t xml:space="preserve">Rep. Country</w:t>
      </w:r>
      <w:r>
        <w:t xml:space="preserve"> </w:t>
      </w:r>
      <w:r>
        <w:t xml:space="preserve">Report</w:t>
      </w:r>
    </w:p>
    <w:bookmarkStart w:id="53" w:name="introduction"/>
    <w:p>
      <w:pPr>
        <w:pStyle w:val="Heading1"/>
      </w:pPr>
      <w:r>
        <w:t xml:space="preserve">Introduction</w:t>
      </w:r>
    </w:p>
    <w:p>
      <w:pPr>
        <w:pStyle w:val="FirstParagraph"/>
      </w:pPr>
      <w:r>
        <w:t xml:space="preserve">Iran, Islamic Rep. received a score of 58.7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Iran, Islamic Rep.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Iran, Islamic Rep. received a score of</w:t>
      </w:r>
      <w:r>
        <w:t xml:space="preserve"> </w:t>
      </w:r>
      <w:r>
        <w:rPr>
          <w:bCs/>
          <w:b/>
        </w:rPr>
        <w:t xml:space="preserve">29.3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Iran, Islamic Rep. received a score of 70.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Iran, Islamic Rep. received a score of 68.6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Iran, Islamic Rep. received a score of 4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Iran, Islamic Rep.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Iran, Islamic Rep.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Iran, Islamic Rep.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Iran, Islamic Rep.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Iran, Islamic Rep.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Iran, Islamic Rep.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Iran, Islamic Rep. received a score of 0.4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Iran, Islamic Rep.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Iran, Islamic Rep.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Iran, Islamic Rep.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Iran, Islamic Rep.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Iran, Islamic Rep.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Iran,%20Islamic%20Rep.%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Iran,%20Islamic%20Rep.%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Iran,%20Islamic%20Rep.%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Iran,%20Islamic%20Rep.%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Iran,%20Islamic%20Rep.%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Iran,%20Islamic%20Rep.%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Iran,%20Islamic%20Rep.%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Iran,%20Islamic%20Rep.%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Iran,%20Islamic%20Rep.%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Iran,%20Islamic%20Rep.%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Iran,%20Islamic%20Rep.%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Iran,%20Islamic%20Rep.%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Iran,%20Islamic%20Rep.%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Iran,%20Islamic%20Rep.%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Iran,%20Islamic%20Rep.%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Iran,%20Islamic%20Rep.%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Iran,%20Islamic%20Rep.%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n, Islamic Rep.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2006,2011,2016</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90, 1994, 1998, 2005, 2006,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 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1, 2012, 2013, 2014, 2015, 2016, 2017, 2018,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1997,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n, Islamic Rep.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1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9:09:27Z</dcterms:created>
  <dcterms:modified xsi:type="dcterms:W3CDTF">2024-01-16T19:0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Iran, Islamic Rep. Country Report</vt:lpwstr>
  </property>
</Properties>
</file>